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X330802bef79703284f874d619832355dd7d745d"/>
    <w:p>
      <w:pPr>
        <w:pStyle w:val="Heading1"/>
      </w:pPr>
      <w:r>
        <w:t xml:space="preserve">Cover Letter for Psychologist Position in United Kingdom Birmingham</w:t>
      </w:r>
    </w:p>
    <w:p>
      <w:pPr>
        <w:pStyle w:val="FirstParagraph"/>
      </w:pPr>
      <w:r>
        <w:t xml:space="preserve">Dear [Hiring Manager's Name],</w:t>
      </w:r>
    </w:p>
    <w:p>
      <w:pPr>
        <w:pStyle w:val="BodyText"/>
      </w:pPr>
      <w:r>
        <w:t xml:space="preserve">I am writing to express my sincere interest in the Psychologist position at [Organization Name] in United Kingdom Birmingham. With a steadfast dedication to mental health care and a deep understanding of the unique challenges faced by communities in this vibrant region, I am eager to contribute my expertise and passion for psychology to support individuals, families, and organizations in achieving emotional well-being. Birmingham’s dynamic cultural landscape and commitment to holistic healthcare make it an ideal setting for my professional journey as a Psychologist.</w:t>
      </w:r>
    </w:p>
    <w:p>
      <w:pPr>
        <w:pStyle w:val="BodyText"/>
      </w:pPr>
      <w:r>
        <w:t xml:space="preserve">As a qualified Psychologist with [X years] of experience in [specific area, e.g., clinical psychology, counseling, or educational psychology], I have developed a comprehensive skill set that aligns closely with the values and objectives of your organization. My academic background includes a [Degree, e.g., Master’s or Doctorate] in Psychology from [University Name], where I specialized in [specific field, e.g., cognitive-behavioral therapy, child psychology, or neuropsychology]. This foundation has equipped me to address a wide range of psychological needs while adhering to ethical standards and evidence-based practices.</w:t>
      </w:r>
    </w:p>
    <w:p>
      <w:pPr>
        <w:pStyle w:val="BodyText"/>
      </w:pPr>
      <w:r>
        <w:t xml:space="preserve">Throughout my career, I have worked in diverse settings such as [list relevant environments: e.g., private practice, NHS clinics, schools, or corporate wellness programs], where I have provided individual and group therapy sessions, conducted psychological assessments, and developed tailored intervention plans. In United Kingdom Birmingham specifically, I have witnessed firsthand the importance of accessible mental health services for a population that spans multiple cultural backgrounds and socioeconomic groups. My work has emphasized empathy, cultural sensitivity, and a person-centered approach to ensure that every client feels understood and empowered.</w:t>
      </w:r>
    </w:p>
    <w:p>
      <w:pPr>
        <w:pStyle w:val="BodyText"/>
      </w:pPr>
      <w:r>
        <w:t xml:space="preserve">One of my most rewarding experiences was [describe a specific achievement or project]. For instance, I collaborated with local community organizations in Birmingham to create [specific initiative, e.g., a mental health awareness program or support group for marginalized populations]. This project not only improved access to psychological resources but also fostered a sense of belonging among participants. Such efforts reflect my belief that psychology is not just about treating disorders but also about promoting resilience and fostering positive change within communities.</w:t>
      </w:r>
    </w:p>
    <w:p>
      <w:pPr>
        <w:pStyle w:val="BodyText"/>
      </w:pPr>
      <w:r>
        <w:t xml:space="preserve">In the United Kingdom Birmingham, where mental health challenges are increasingly recognized as critical public health concerns, I am committed to addressing these issues through innovative and compassionate care. My ability to adapt therapeutic techniques to meet the needs of diverse populations—whether children, adults, or older adults—has allowed me to build trust and achieve meaningful outcomes. For example, in my previous role at [Previous Organization], I implemented [specific strategy or intervention], which resulted in a 30% increase in client satisfaction scores over six months.</w:t>
      </w:r>
    </w:p>
    <w:p>
      <w:pPr>
        <w:pStyle w:val="BodyText"/>
      </w:pPr>
      <w:r>
        <w:t xml:space="preserve">What sets me apart as a Psychologist is my unwavering dedication to continuous learning and professional growth. I regularly attend workshops, seminars, and training sessions to stay updated on the latest research and therapeutic methodologies. In the context of United Kingdom Birmingham’s evolving healthcare landscape, I am particularly interested in [mention a relevant trend or initiative: e.g., integrating technology into therapy, addressing mental health disparities in urban areas, or supporting trauma-informed practices]. This commitment to excellence ensures that my clients receive the highest quality care possible.</w:t>
      </w:r>
    </w:p>
    <w:p>
      <w:pPr>
        <w:pStyle w:val="BodyText"/>
      </w:pPr>
      <w:r>
        <w:t xml:space="preserve">Furthermore, I understand the importance of collaboration within the United Kingdom’s healthcare system. My experience working alongside GPs, social workers, and other professionals has honed my ability to communicate effectively and contribute to multidisciplinary teams. In Birmingham, where mental health services are often integrated with broader community support systems, this skill is invaluable. I am confident that my collaborative mindset will enable me to work seamlessly with your team to achieve shared goals.</w:t>
      </w:r>
    </w:p>
    <w:p>
      <w:pPr>
        <w:pStyle w:val="BodyText"/>
      </w:pPr>
      <w:r>
        <w:t xml:space="preserve">As a resident of United Kingdom Birmingham or someone deeply familiar with the region, I am acutely aware of the unique challenges and opportunities present in this community. The city’s rich cultural diversity and growing population demand psychological services that are both inclusive and adaptable. I am eager to bring my expertise to an organization that values innovation, compassion, and a commitment to improving mental health outcomes for all.</w:t>
      </w:r>
    </w:p>
    <w:p>
      <w:pPr>
        <w:pStyle w:val="BodyText"/>
      </w:pPr>
      <w:r>
        <w:t xml:space="preserve">Thank you for considering my application. I would welcome the opportunity to discuss how my background, skills, and passion for psychology align with the mission of your organization. Please feel free to contact me at [your phone number] or [your email address] at your earliest convenience. I look forward to contributing to the continued success of [Organization Name] and supporting the mental well-being of individuals in United Kingdom Birmingh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United Kingdom Birmingham</dc:title>
  <dc:creator/>
  <dc:language>en</dc:language>
  <cp:keywords/>
  <dcterms:created xsi:type="dcterms:W3CDTF">2026-07-24T06:03:33Z</dcterms:created>
  <dcterms:modified xsi:type="dcterms:W3CDTF">2026-07-24T06:03:33Z</dcterms:modified>
</cp:coreProperties>
</file>

<file path=docProps/custom.xml><?xml version="1.0" encoding="utf-8"?>
<Properties xmlns="http://schemas.openxmlformats.org/officeDocument/2006/custom-properties" xmlns:vt="http://schemas.openxmlformats.org/officeDocument/2006/docPropsVTypes"/>
</file>